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68EA0" w14:textId="77777777" w:rsidR="003F7286" w:rsidRDefault="003F7286" w:rsidP="003F7286">
      <w:pPr>
        <w:pStyle w:val="Tytu"/>
      </w:pPr>
      <w:r>
        <w:t xml:space="preserve">Holdery funkcyjne czyli jak zmienić mikroskop TEM w mikro- i </w:t>
      </w:r>
      <w:proofErr w:type="spellStart"/>
      <w:r>
        <w:t>nanolaboratorium</w:t>
      </w:r>
      <w:proofErr w:type="spellEnd"/>
    </w:p>
    <w:p w14:paraId="6535D343" w14:textId="77777777" w:rsidR="003F7286" w:rsidRPr="00276EED" w:rsidRDefault="003F7286" w:rsidP="003C3F1A">
      <w:pPr>
        <w:pStyle w:val="Tytu"/>
      </w:pPr>
    </w:p>
    <w:p w14:paraId="76DA066E" w14:textId="77777777" w:rsidR="003C3F1A" w:rsidRPr="00276EED" w:rsidRDefault="003C3F1A" w:rsidP="003C3F1A">
      <w:pPr>
        <w:pStyle w:val="Tytu"/>
      </w:pPr>
    </w:p>
    <w:p w14:paraId="2535A1C6" w14:textId="39D112FC" w:rsidR="003C3F1A" w:rsidRPr="003F7286" w:rsidRDefault="003F7286" w:rsidP="003C3F1A">
      <w:pPr>
        <w:pStyle w:val="Autorzy"/>
        <w:rPr>
          <w:u w:val="single"/>
          <w:vertAlign w:val="superscript"/>
        </w:rPr>
      </w:pPr>
      <w:r w:rsidRPr="003F7286">
        <w:rPr>
          <w:caps w:val="0"/>
          <w:u w:val="single"/>
        </w:rPr>
        <w:t>Sebastian Arabasz</w:t>
      </w:r>
      <w:r w:rsidRPr="003F7286">
        <w:rPr>
          <w:caps w:val="0"/>
        </w:rPr>
        <w:t>*</w:t>
      </w:r>
    </w:p>
    <w:p w14:paraId="3422B5F8" w14:textId="1145B22D" w:rsidR="003C3F1A" w:rsidRPr="00276EED" w:rsidRDefault="003F7286" w:rsidP="003F7286">
      <w:pPr>
        <w:pStyle w:val="Nagwek1"/>
        <w:tabs>
          <w:tab w:val="clear" w:pos="284"/>
        </w:tabs>
        <w:spacing w:line="240" w:lineRule="auto"/>
      </w:pPr>
      <w:r>
        <w:rPr>
          <w:b w:val="0"/>
        </w:rPr>
        <w:t>Labsoft Sp. z o.o., ul. Puławska 469, 02-844 Warszawa</w:t>
      </w:r>
    </w:p>
    <w:p w14:paraId="32ABB19A" w14:textId="77777777" w:rsidR="003C3F1A" w:rsidRPr="00276EED" w:rsidRDefault="003C3F1A" w:rsidP="003C3F1A">
      <w:pPr>
        <w:pStyle w:val="Nagwek1"/>
        <w:tabs>
          <w:tab w:val="clear" w:pos="284"/>
        </w:tabs>
        <w:spacing w:line="240" w:lineRule="auto"/>
      </w:pPr>
    </w:p>
    <w:p w14:paraId="7FC937DC" w14:textId="7D594E30" w:rsidR="003C3F1A" w:rsidRPr="003C3F1A" w:rsidRDefault="003C3F1A" w:rsidP="003C3F1A">
      <w:pPr>
        <w:pStyle w:val="email"/>
        <w:jc w:val="left"/>
      </w:pPr>
      <w:r w:rsidRPr="003C3F1A">
        <w:rPr>
          <w:vertAlign w:val="superscript"/>
        </w:rPr>
        <w:t>*</w:t>
      </w:r>
      <w:r w:rsidRPr="003C3F1A">
        <w:t xml:space="preserve">autor korespondencyjny: </w:t>
      </w:r>
      <w:r w:rsidR="003F7286">
        <w:t>sebastian.arabasz</w:t>
      </w:r>
      <w:r w:rsidRPr="003C3F1A">
        <w:t>@</w:t>
      </w:r>
      <w:r w:rsidR="003F7286">
        <w:t>labsoft.</w:t>
      </w:r>
      <w:r w:rsidRPr="003C3F1A">
        <w:t>pl</w:t>
      </w:r>
    </w:p>
    <w:p w14:paraId="6570E7BC" w14:textId="77777777" w:rsidR="003C3F1A" w:rsidRPr="003C3F1A" w:rsidRDefault="003C3F1A" w:rsidP="003C3F1A">
      <w:pPr>
        <w:pStyle w:val="Tekstpodstawowywcity"/>
      </w:pPr>
    </w:p>
    <w:p w14:paraId="3F315039" w14:textId="52FB8FDA" w:rsidR="00882D5D" w:rsidRDefault="00882D5D" w:rsidP="00882D5D">
      <w:r>
        <w:rPr>
          <w:color w:val="000000"/>
        </w:rPr>
        <w:tab/>
      </w:r>
      <w:r>
        <w:t>Transmisyjne mikroskopy elektronowe (TEM) są powszechnie uważane za urządzenia do</w:t>
      </w:r>
      <w:r>
        <w:t> </w:t>
      </w:r>
      <w:r>
        <w:t>pozyskiwania statycznych obrazów mikro/nanostruktury i map składu chemicznego z</w:t>
      </w:r>
      <w:r>
        <w:t> </w:t>
      </w:r>
      <w:r>
        <w:t>rozdzielczością nawet atomową. Ale współczesna mikroskopia TEM już dawno stała się dynamiczna</w:t>
      </w:r>
      <w:r w:rsidR="00155D33">
        <w:t xml:space="preserve"> </w:t>
      </w:r>
      <w:r>
        <w:t xml:space="preserve">dzięki </w:t>
      </w:r>
      <w:proofErr w:type="spellStart"/>
      <w:r w:rsidRPr="00F730A7">
        <w:rPr>
          <w:b/>
        </w:rPr>
        <w:t>holderom</w:t>
      </w:r>
      <w:proofErr w:type="spellEnd"/>
      <w:r w:rsidRPr="00F730A7">
        <w:rPr>
          <w:b/>
        </w:rPr>
        <w:t xml:space="preserve"> </w:t>
      </w:r>
      <w:r>
        <w:rPr>
          <w:b/>
        </w:rPr>
        <w:t xml:space="preserve">(uchwytom) </w:t>
      </w:r>
      <w:r w:rsidRPr="00F730A7">
        <w:rPr>
          <w:b/>
        </w:rPr>
        <w:t>funkcyjnym</w:t>
      </w:r>
      <w:r>
        <w:t>, które pozwalają nie tylko utrzymywać  próbkę w kontrolowanym środowisku</w:t>
      </w:r>
      <w:r w:rsidR="00155D33">
        <w:t xml:space="preserve"> gazowym lub w cieczach</w:t>
      </w:r>
      <w:r>
        <w:t>, ale również poddawać ją działaniu zmiennych w</w:t>
      </w:r>
      <w:r w:rsidR="001F01A2">
        <w:t xml:space="preserve"> </w:t>
      </w:r>
      <w:r>
        <w:t>czasie czynników fizycznych</w:t>
      </w:r>
      <w:r w:rsidR="001F01A2">
        <w:t xml:space="preserve"> (m.in. temperatura, pole magnetyczne i elektryczne, siła)</w:t>
      </w:r>
      <w:r>
        <w:t xml:space="preserve">. Obserwacje </w:t>
      </w:r>
      <w:r w:rsidRPr="003E0D8D">
        <w:rPr>
          <w:i/>
          <w:iCs/>
        </w:rPr>
        <w:t>in situ</w:t>
      </w:r>
      <w:r w:rsidRPr="003E0D8D">
        <w:t xml:space="preserve"> w</w:t>
      </w:r>
      <w:r>
        <w:t> </w:t>
      </w:r>
      <w:r w:rsidRPr="003E0D8D">
        <w:t xml:space="preserve">nanoskali </w:t>
      </w:r>
      <w:r>
        <w:t>w czasie rzeczywistym, a nie po fakcie, stanowią ważny wkład do </w:t>
      </w:r>
      <w:r>
        <w:t>analizy</w:t>
      </w:r>
      <w:r>
        <w:t xml:space="preserve"> właściwości materiałów i ich odpowiedzi na</w:t>
      </w:r>
      <w:r w:rsidR="00155D33">
        <w:t> </w:t>
      </w:r>
      <w:r>
        <w:t xml:space="preserve">zmienne warunki oraz </w:t>
      </w:r>
      <w:r w:rsidR="009A5274">
        <w:t xml:space="preserve">do </w:t>
      </w:r>
      <w:r>
        <w:t xml:space="preserve">poznania </w:t>
      </w:r>
      <w:r>
        <w:t>przebiegu reakcji</w:t>
      </w:r>
      <w:r w:rsidR="009A5274">
        <w:t xml:space="preserve"> utleniania i redukcji</w:t>
      </w:r>
      <w:r>
        <w:t>, procesów korozji i syntezy.</w:t>
      </w:r>
      <w:r w:rsidRPr="00AA1ADC">
        <w:t xml:space="preserve"> </w:t>
      </w:r>
      <w:r>
        <w:t xml:space="preserve">Ponadto, </w:t>
      </w:r>
      <w:r w:rsidR="00155D33">
        <w:t>materiały</w:t>
      </w:r>
      <w:r>
        <w:t xml:space="preserve"> można wreszcie badać w </w:t>
      </w:r>
      <w:r w:rsidR="00155D33">
        <w:t xml:space="preserve">realnych </w:t>
      </w:r>
      <w:r>
        <w:t>warunkach, w których mogą być rzeczywiście wykorzystywane lub w których nie ulegają degradacji, a nie tylko w </w:t>
      </w:r>
      <w:r w:rsidR="009A5274">
        <w:t xml:space="preserve">bardzo </w:t>
      </w:r>
      <w:r>
        <w:t xml:space="preserve">wysokiej próżni. Co ważne, </w:t>
      </w:r>
      <w:proofErr w:type="spellStart"/>
      <w:r>
        <w:t>holdery</w:t>
      </w:r>
      <w:proofErr w:type="spellEnd"/>
      <w:r>
        <w:t xml:space="preserve"> takie można dokupić do większości zainstalowanych już mikroskopów TEM, nawet tych starszych, znacznie zwiększając ich możliwości badawcze. </w:t>
      </w:r>
    </w:p>
    <w:p w14:paraId="528187CF" w14:textId="17CA8C7E" w:rsidR="00882D5D" w:rsidRDefault="00882D5D" w:rsidP="00882D5D">
      <w:r>
        <w:tab/>
      </w:r>
      <w:r>
        <w:t xml:space="preserve">W czasie prezentacji zostaną przedstawione różne </w:t>
      </w:r>
      <w:proofErr w:type="spellStart"/>
      <w:r>
        <w:t>holdery</w:t>
      </w:r>
      <w:proofErr w:type="spellEnd"/>
      <w:r>
        <w:t xml:space="preserve"> funkcyjne aktualnie dostępne na rynku – od </w:t>
      </w:r>
      <w:proofErr w:type="spellStart"/>
      <w:r>
        <w:t>holderów</w:t>
      </w:r>
      <w:proofErr w:type="spellEnd"/>
      <w:r>
        <w:t xml:space="preserve"> polaryzacyjno-grzewczych poprzez gazowe i cieczowe do </w:t>
      </w:r>
      <w:proofErr w:type="spellStart"/>
      <w:r>
        <w:t>holderów</w:t>
      </w:r>
      <w:proofErr w:type="spellEnd"/>
      <w:r>
        <w:t xml:space="preserve"> do przeprowadzania testów </w:t>
      </w:r>
      <w:proofErr w:type="spellStart"/>
      <w:r>
        <w:t>nanomechanicznych</w:t>
      </w:r>
      <w:proofErr w:type="spellEnd"/>
      <w:r>
        <w:t xml:space="preserve">. </w:t>
      </w:r>
      <w:r w:rsidR="00510644">
        <w:t xml:space="preserve">Niektóre z ich licznych </w:t>
      </w:r>
      <w:r>
        <w:t>zastosowa</w:t>
      </w:r>
      <w:r w:rsidR="00510644">
        <w:t>ń</w:t>
      </w:r>
      <w:r>
        <w:t xml:space="preserve"> zostaną poparte przykładami </w:t>
      </w:r>
      <w:r w:rsidR="00510644">
        <w:t xml:space="preserve">z literatury oraz z badań </w:t>
      </w:r>
      <w:r w:rsidR="006632C6">
        <w:t xml:space="preserve">testowych i demonstracyjnych </w:t>
      </w:r>
      <w:r w:rsidR="00510644" w:rsidRPr="00510644">
        <w:t>producentó</w:t>
      </w:r>
      <w:r w:rsidR="00510644">
        <w:t>w.</w:t>
      </w:r>
      <w:r w:rsidR="006632C6">
        <w:t xml:space="preserve"> </w:t>
      </w:r>
    </w:p>
    <w:p w14:paraId="4E43F67A" w14:textId="77777777" w:rsidR="00882D5D" w:rsidRDefault="00882D5D" w:rsidP="00882D5D"/>
    <w:p w14:paraId="6A16117D" w14:textId="77777777" w:rsidR="008C65A3" w:rsidRDefault="008C65A3"/>
    <w:sectPr w:rsidR="008C65A3" w:rsidSect="003C3F1A"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QyNzO0sDQzMrZQ0lEKTi0uzszPAykwrAUADSdy9iwAAAA="/>
  </w:docVars>
  <w:rsids>
    <w:rsidRoot w:val="003C3F1A"/>
    <w:rsid w:val="00155D33"/>
    <w:rsid w:val="001F01A2"/>
    <w:rsid w:val="003C3F1A"/>
    <w:rsid w:val="003F7286"/>
    <w:rsid w:val="00510644"/>
    <w:rsid w:val="006632C6"/>
    <w:rsid w:val="00882D5D"/>
    <w:rsid w:val="008A2D26"/>
    <w:rsid w:val="008C65A3"/>
    <w:rsid w:val="009A5274"/>
    <w:rsid w:val="00EF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652D6"/>
  <w15:chartTrackingRefBased/>
  <w15:docId w15:val="{8B873666-A951-49D6-A614-D00B630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C3F1A"/>
    <w:pPr>
      <w:tabs>
        <w:tab w:val="left" w:pos="284"/>
      </w:tabs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C3F1A"/>
    <w:pPr>
      <w:keepNext/>
      <w:jc w:val="center"/>
      <w:outlineLvl w:val="0"/>
    </w:pPr>
    <w:rPr>
      <w:b/>
      <w:b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rsid w:val="003C3F1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ytu">
    <w:name w:val="Title"/>
    <w:basedOn w:val="Normalny"/>
    <w:link w:val="TytuZnak"/>
    <w:autoRedefine/>
    <w:qFormat/>
    <w:rsid w:val="003C3F1A"/>
    <w:pPr>
      <w:jc w:val="center"/>
    </w:pPr>
    <w:rPr>
      <w:b/>
      <w:bCs/>
      <w:caps/>
      <w:sz w:val="32"/>
      <w:szCs w:val="32"/>
    </w:rPr>
  </w:style>
  <w:style w:type="character" w:customStyle="1" w:styleId="TytuZnak">
    <w:name w:val="Tytuł Znak"/>
    <w:basedOn w:val="Domylnaczcionkaakapitu"/>
    <w:link w:val="Tytu"/>
    <w:rsid w:val="003C3F1A"/>
    <w:rPr>
      <w:rFonts w:ascii="Times New Roman" w:eastAsia="Times New Roman" w:hAnsi="Times New Roman" w:cs="Times New Roman"/>
      <w:b/>
      <w:bCs/>
      <w:caps/>
      <w:sz w:val="32"/>
      <w:szCs w:val="32"/>
      <w:lang w:eastAsia="pl-PL"/>
    </w:rPr>
  </w:style>
  <w:style w:type="paragraph" w:styleId="Tekstpodstawowywcity">
    <w:name w:val="Body Text Indent"/>
    <w:basedOn w:val="Normalny"/>
    <w:link w:val="TekstpodstawowywcityZnak"/>
    <w:semiHidden/>
    <w:rsid w:val="003C3F1A"/>
    <w:pPr>
      <w:tabs>
        <w:tab w:val="clear" w:pos="284"/>
      </w:tabs>
      <w:ind w:firstLine="284"/>
    </w:p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3C3F1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Autorzy">
    <w:name w:val="Autorzy"/>
    <w:basedOn w:val="Normalny"/>
    <w:rsid w:val="003C3F1A"/>
    <w:pPr>
      <w:tabs>
        <w:tab w:val="clear" w:pos="284"/>
      </w:tabs>
      <w:spacing w:after="120" w:line="240" w:lineRule="auto"/>
      <w:jc w:val="center"/>
    </w:pPr>
    <w:rPr>
      <w:b/>
      <w:bCs/>
      <w:caps/>
    </w:rPr>
  </w:style>
  <w:style w:type="paragraph" w:customStyle="1" w:styleId="email">
    <w:name w:val="email"/>
    <w:basedOn w:val="Normalny"/>
    <w:rsid w:val="003C3F1A"/>
    <w:pPr>
      <w:tabs>
        <w:tab w:val="clear" w:pos="284"/>
      </w:tabs>
      <w:spacing w:line="240" w:lineRule="auto"/>
      <w:jc w:val="center"/>
    </w:pPr>
    <w:rPr>
      <w:bCs/>
      <w:sz w:val="20"/>
    </w:rPr>
  </w:style>
  <w:style w:type="paragraph" w:customStyle="1" w:styleId="body">
    <w:name w:val="body"/>
    <w:basedOn w:val="Tekstpodstawowywcity"/>
    <w:rsid w:val="003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5B7ACFA2932C47A6E3400CA79E2E0D" ma:contentTypeVersion="14" ma:contentTypeDescription="Utwórz nowy dokument." ma:contentTypeScope="" ma:versionID="27af3762149fc7b3d0776bab8bce9a81">
  <xsd:schema xmlns:xsd="http://www.w3.org/2001/XMLSchema" xmlns:xs="http://www.w3.org/2001/XMLSchema" xmlns:p="http://schemas.microsoft.com/office/2006/metadata/properties" xmlns:ns3="b171d967-ab3f-445e-9109-5c3fe7c63adf" xmlns:ns4="e9ba1523-fcb0-450d-b278-2f6bd5e9f3f7" targetNamespace="http://schemas.microsoft.com/office/2006/metadata/properties" ma:root="true" ma:fieldsID="da283d5e09bb5f34238feea5aa141233" ns3:_="" ns4:_="">
    <xsd:import namespace="b171d967-ab3f-445e-9109-5c3fe7c63adf"/>
    <xsd:import namespace="e9ba1523-fcb0-450d-b278-2f6bd5e9f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1d967-ab3f-445e-9109-5c3fe7c63a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a1523-fcb0-450d-b278-2f6bd5e9f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9416C-A91C-4476-95D7-77811137BE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71d967-ab3f-445e-9109-5c3fe7c63adf"/>
    <ds:schemaRef ds:uri="e9ba1523-fcb0-450d-b278-2f6bd5e9f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BE99EB-FF38-4D65-8DE3-0F43FE85AD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EF7E6D-6B55-4547-A369-71D8500621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39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Postawa</dc:creator>
  <cp:keywords/>
  <dc:description/>
  <cp:lastModifiedBy>Sebastian Arabasz</cp:lastModifiedBy>
  <cp:revision>6</cp:revision>
  <dcterms:created xsi:type="dcterms:W3CDTF">2022-06-02T10:52:00Z</dcterms:created>
  <dcterms:modified xsi:type="dcterms:W3CDTF">2022-06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5B7ACFA2932C47A6E3400CA79E2E0D</vt:lpwstr>
  </property>
</Properties>
</file>